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3FB5" w:rsidRPr="00A364BD" w:rsidRDefault="00DD40AF" w:rsidP="00DD40AF">
      <w:pPr>
        <w:jc w:val="center"/>
        <w:rPr>
          <w:b/>
        </w:rPr>
      </w:pPr>
      <w:r w:rsidRPr="00A364BD">
        <w:rPr>
          <w:b/>
        </w:rPr>
        <w:t xml:space="preserve">Primary Source List for </w:t>
      </w:r>
      <w:r w:rsidRPr="00A364BD">
        <w:rPr>
          <w:b/>
          <w:i/>
        </w:rPr>
        <w:t>Community Memories of East Harlem</w:t>
      </w:r>
      <w:r w:rsidRPr="00A364BD">
        <w:rPr>
          <w:b/>
        </w:rPr>
        <w:t xml:space="preserve"> </w:t>
      </w:r>
    </w:p>
    <w:p w:rsidR="00DD40AF" w:rsidRPr="00A364BD" w:rsidRDefault="00DD40AF" w:rsidP="00DD40AF">
      <w:pPr>
        <w:jc w:val="center"/>
        <w:rPr>
          <w:b/>
        </w:rPr>
      </w:pPr>
      <w:r w:rsidRPr="00A364BD">
        <w:rPr>
          <w:b/>
        </w:rPr>
        <w:t xml:space="preserve">A Collection of Photographs by Leonard </w:t>
      </w:r>
      <w:proofErr w:type="spellStart"/>
      <w:r w:rsidRPr="00A364BD">
        <w:rPr>
          <w:b/>
        </w:rPr>
        <w:t>Covello</w:t>
      </w:r>
      <w:proofErr w:type="spellEnd"/>
      <w:r w:rsidRPr="00A364BD">
        <w:rPr>
          <w:b/>
        </w:rPr>
        <w:t xml:space="preserve"> </w:t>
      </w:r>
    </w:p>
    <w:p w:rsidR="00DD40AF" w:rsidRPr="00A364BD" w:rsidRDefault="00DD40AF" w:rsidP="00DD40AF">
      <w:pPr>
        <w:jc w:val="center"/>
        <w:rPr>
          <w:b/>
        </w:rPr>
      </w:pPr>
      <w:r w:rsidRPr="00A364BD">
        <w:rPr>
          <w:b/>
        </w:rPr>
        <w:t xml:space="preserve">Historical Society of Pennsylvania </w:t>
      </w:r>
    </w:p>
    <w:p w:rsidR="00DD40AF" w:rsidRDefault="00DD40AF" w:rsidP="00DD40AF">
      <w:r w:rsidRPr="009E7984">
        <w:rPr>
          <w:noProof/>
        </w:rPr>
        <w:t>Photographs</w:t>
      </w:r>
      <w:r>
        <w:t xml:space="preserve"> </w:t>
      </w:r>
      <w:r w:rsidRPr="009E7984">
        <w:rPr>
          <w:noProof/>
        </w:rPr>
        <w:t>are listed</w:t>
      </w:r>
      <w:r>
        <w:t xml:space="preserve"> in the order they appear in the presentation:</w:t>
      </w:r>
      <w:bookmarkStart w:id="0" w:name="_GoBack"/>
      <w:bookmarkEnd w:id="0"/>
    </w:p>
    <w:p w:rsidR="00DD40AF" w:rsidRDefault="009E7984" w:rsidP="00DD40AF">
      <w:pPr>
        <w:pStyle w:val="ListParagraph"/>
        <w:numPr>
          <w:ilvl w:val="0"/>
          <w:numId w:val="1"/>
        </w:numPr>
      </w:pPr>
      <w:hyperlink r:id="rId7" w:history="1">
        <w:r w:rsidR="00DD40AF" w:rsidRPr="00DD40AF">
          <w:rPr>
            <w:rStyle w:val="Hyperlink"/>
          </w:rPr>
          <w:t>“Brotherhood Means Fair Play”</w:t>
        </w:r>
      </w:hyperlink>
    </w:p>
    <w:p w:rsidR="001B2432" w:rsidRDefault="009E7984" w:rsidP="00DD40AF">
      <w:pPr>
        <w:pStyle w:val="ListParagraph"/>
        <w:numPr>
          <w:ilvl w:val="0"/>
          <w:numId w:val="1"/>
        </w:numPr>
      </w:pPr>
      <w:hyperlink r:id="rId8" w:history="1">
        <w:r w:rsidR="001B2432" w:rsidRPr="001B2432">
          <w:rPr>
            <w:rStyle w:val="Hyperlink"/>
          </w:rPr>
          <w:t xml:space="preserve">Picture of Leonard </w:t>
        </w:r>
        <w:proofErr w:type="spellStart"/>
        <w:r w:rsidR="001B2432" w:rsidRPr="001B2432">
          <w:rPr>
            <w:rStyle w:val="Hyperlink"/>
          </w:rPr>
          <w:t>Covello</w:t>
        </w:r>
        <w:proofErr w:type="spellEnd"/>
        <w:r w:rsidR="001B2432" w:rsidRPr="001B2432">
          <w:rPr>
            <w:rStyle w:val="Hyperlink"/>
          </w:rPr>
          <w:t xml:space="preserve"> during the construction of Benjamin Franklin High School. NYC, circa 1941-1942 – Picture #52 in the collection</w:t>
        </w:r>
      </w:hyperlink>
    </w:p>
    <w:p w:rsidR="001B2432" w:rsidRDefault="009E7984" w:rsidP="00DD40AF">
      <w:pPr>
        <w:pStyle w:val="ListParagraph"/>
        <w:numPr>
          <w:ilvl w:val="0"/>
          <w:numId w:val="1"/>
        </w:numPr>
      </w:pPr>
      <w:hyperlink r:id="rId9" w:history="1">
        <w:r w:rsidR="001B2432" w:rsidRPr="001B2432">
          <w:rPr>
            <w:rStyle w:val="Hyperlink"/>
          </w:rPr>
          <w:t>Friends and neighbors club meeting</w:t>
        </w:r>
      </w:hyperlink>
    </w:p>
    <w:p w:rsidR="00F048DA" w:rsidRDefault="009E7984" w:rsidP="00F048DA">
      <w:pPr>
        <w:pStyle w:val="ListParagraph"/>
        <w:numPr>
          <w:ilvl w:val="0"/>
          <w:numId w:val="1"/>
        </w:numPr>
      </w:pPr>
      <w:hyperlink r:id="rId10" w:history="1">
        <w:proofErr w:type="spellStart"/>
        <w:r w:rsidR="00F048DA" w:rsidRPr="00F048DA">
          <w:rPr>
            <w:rStyle w:val="Hyperlink"/>
          </w:rPr>
          <w:t>Covello</w:t>
        </w:r>
        <w:proofErr w:type="spellEnd"/>
        <w:r w:rsidR="00F048DA" w:rsidRPr="00F048DA">
          <w:rPr>
            <w:rStyle w:val="Hyperlink"/>
          </w:rPr>
          <w:t xml:space="preserve"> sitting around a table with two friends</w:t>
        </w:r>
      </w:hyperlink>
      <w:r w:rsidR="00F048DA">
        <w:t xml:space="preserve"> </w:t>
      </w:r>
    </w:p>
    <w:p w:rsidR="00F048DA" w:rsidRDefault="009E7984" w:rsidP="00F048DA">
      <w:pPr>
        <w:pStyle w:val="ListParagraph"/>
        <w:numPr>
          <w:ilvl w:val="0"/>
          <w:numId w:val="1"/>
        </w:numPr>
      </w:pPr>
      <w:hyperlink r:id="rId11" w:history="1">
        <w:r w:rsidR="00F048DA" w:rsidRPr="00F048DA">
          <w:rPr>
            <w:rStyle w:val="Hyperlink"/>
          </w:rPr>
          <w:t>Community event and Festivals held at Benjamin Franklin High School – Photo #16 in collection</w:t>
        </w:r>
      </w:hyperlink>
    </w:p>
    <w:p w:rsidR="00F048DA" w:rsidRDefault="009E7984" w:rsidP="00F048DA">
      <w:pPr>
        <w:pStyle w:val="ListParagraph"/>
        <w:numPr>
          <w:ilvl w:val="0"/>
          <w:numId w:val="1"/>
        </w:numPr>
      </w:pPr>
      <w:hyperlink r:id="rId12" w:history="1">
        <w:r w:rsidR="00F048DA" w:rsidRPr="00F048DA">
          <w:rPr>
            <w:rStyle w:val="Hyperlink"/>
          </w:rPr>
          <w:t xml:space="preserve">Street </w:t>
        </w:r>
        <w:r w:rsidR="00F048DA" w:rsidRPr="00F048DA">
          <w:rPr>
            <w:rStyle w:val="Hyperlink"/>
            <w:noProof/>
          </w:rPr>
          <w:t>scene</w:t>
        </w:r>
        <w:r w:rsidR="00F048DA" w:rsidRPr="00F048DA">
          <w:rPr>
            <w:rStyle w:val="Hyperlink"/>
          </w:rPr>
          <w:t xml:space="preserve"> from Benjamin Franklin High School’s sanitation campaigns – Photo #93 in collection</w:t>
        </w:r>
      </w:hyperlink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13" w:history="1">
        <w:r w:rsidR="009D3B69" w:rsidRPr="009D3B69">
          <w:rPr>
            <w:rStyle w:val="Hyperlink"/>
          </w:rPr>
          <w:t xml:space="preserve">Couple dancing during a community event, </w:t>
        </w:r>
        <w:proofErr w:type="spellStart"/>
        <w:r w:rsidR="009D3B69" w:rsidRPr="009D3B69">
          <w:rPr>
            <w:rStyle w:val="Hyperlink"/>
          </w:rPr>
          <w:t>n.d.</w:t>
        </w:r>
        <w:proofErr w:type="spellEnd"/>
        <w:r w:rsidR="009D3B69" w:rsidRPr="009D3B69">
          <w:rPr>
            <w:rStyle w:val="Hyperlink"/>
          </w:rPr>
          <w:t xml:space="preserve"> – Photo #19 in collection</w:t>
        </w:r>
      </w:hyperlink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14" w:history="1">
        <w:r w:rsidR="009D3B69" w:rsidRPr="009D3B69">
          <w:rPr>
            <w:rStyle w:val="Hyperlink"/>
          </w:rPr>
          <w:t xml:space="preserve">Special Assembly of the “War Against </w:t>
        </w:r>
        <w:r w:rsidR="009D3B69" w:rsidRPr="009D3B69">
          <w:rPr>
            <w:rStyle w:val="Hyperlink"/>
            <w:noProof/>
          </w:rPr>
          <w:t>Waste” 1941 – Photo #23 in collection</w:t>
        </w:r>
      </w:hyperlink>
    </w:p>
    <w:p w:rsidR="009D3B69" w:rsidRDefault="009D3B69" w:rsidP="00F048DA">
      <w:pPr>
        <w:pStyle w:val="ListParagraph"/>
        <w:numPr>
          <w:ilvl w:val="0"/>
          <w:numId w:val="1"/>
        </w:numPr>
      </w:pPr>
      <w:r>
        <w:t>Women attending the inauguration of the new building for BFHS, circa 1941-1942</w:t>
      </w:r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15" w:history="1">
        <w:r w:rsidR="009D3B69" w:rsidRPr="009D3B69">
          <w:rPr>
            <w:rStyle w:val="Hyperlink"/>
          </w:rPr>
          <w:t>Two women at the East Harlem Committee on Aging – Photo #1 in collection</w:t>
        </w:r>
      </w:hyperlink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16" w:history="1">
        <w:r w:rsidR="009D3B69" w:rsidRPr="00612495">
          <w:rPr>
            <w:rStyle w:val="Hyperlink"/>
            <w:noProof/>
          </w:rPr>
          <w:t>Assembly</w:t>
        </w:r>
        <w:r w:rsidR="009D3B69" w:rsidRPr="009D3B69">
          <w:rPr>
            <w:rStyle w:val="Hyperlink"/>
          </w:rPr>
          <w:t xml:space="preserve"> at the East Harlem Committee on Aging – Photo #4 in collection</w:t>
        </w:r>
      </w:hyperlink>
    </w:p>
    <w:p w:rsidR="009D3B69" w:rsidRDefault="009D3B69" w:rsidP="00F048DA">
      <w:pPr>
        <w:pStyle w:val="ListParagraph"/>
        <w:numPr>
          <w:ilvl w:val="0"/>
          <w:numId w:val="1"/>
        </w:numPr>
      </w:pPr>
      <w:r>
        <w:rPr>
          <w:noProof/>
        </w:rPr>
        <w:t xml:space="preserve">Puerto Rican cultural presentation </w:t>
      </w:r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17" w:history="1">
        <w:r w:rsidR="009D3B69" w:rsidRPr="009D3B69">
          <w:rPr>
            <w:rStyle w:val="Hyperlink"/>
            <w:noProof/>
          </w:rPr>
          <w:t xml:space="preserve">Coro </w:t>
        </w:r>
        <w:r w:rsidR="009D3B69" w:rsidRPr="009E7984">
          <w:rPr>
            <w:rStyle w:val="Hyperlink"/>
            <w:noProof/>
          </w:rPr>
          <w:t>d’Italia</w:t>
        </w:r>
        <w:r w:rsidR="009D3B69" w:rsidRPr="009D3B69">
          <w:rPr>
            <w:rStyle w:val="Hyperlink"/>
            <w:noProof/>
          </w:rPr>
          <w:t>, an Italian cultural organization – Photo #4 in collection</w:t>
        </w:r>
      </w:hyperlink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18" w:history="1">
        <w:r w:rsidR="009D3B69" w:rsidRPr="009D3B69">
          <w:rPr>
            <w:rStyle w:val="Hyperlink"/>
            <w:noProof/>
          </w:rPr>
          <w:t>Group of the Circolo Italiano, DeWitt Clinton High School, NY – Photo #1 in collection</w:t>
        </w:r>
      </w:hyperlink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19" w:history="1">
        <w:r w:rsidR="009D3B69" w:rsidRPr="009D3B69">
          <w:rPr>
            <w:rStyle w:val="Hyperlink"/>
            <w:noProof/>
          </w:rPr>
          <w:t>Group of the Circolo Italiano during a performance – Photo #4 in collection</w:t>
        </w:r>
      </w:hyperlink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20" w:history="1">
        <w:r w:rsidR="009D3B69" w:rsidRPr="009D3B69">
          <w:rPr>
            <w:rStyle w:val="Hyperlink"/>
            <w:noProof/>
          </w:rPr>
          <w:t>BFHS main entrance of the new building – Photo #1 in collection</w:t>
        </w:r>
      </w:hyperlink>
    </w:p>
    <w:p w:rsidR="009D3B69" w:rsidRDefault="009E7984" w:rsidP="00F048DA">
      <w:pPr>
        <w:pStyle w:val="ListParagraph"/>
        <w:numPr>
          <w:ilvl w:val="0"/>
          <w:numId w:val="1"/>
        </w:numPr>
      </w:pPr>
      <w:hyperlink r:id="rId21" w:history="1">
        <w:r w:rsidR="009D3B69" w:rsidRPr="009D3B69">
          <w:rPr>
            <w:rStyle w:val="Hyperlink"/>
            <w:noProof/>
          </w:rPr>
          <w:t xml:space="preserve">Group of students from BFHS, c. </w:t>
        </w:r>
        <w:r w:rsidR="009D3B69" w:rsidRPr="00A364BD">
          <w:rPr>
            <w:rStyle w:val="Hyperlink"/>
            <w:noProof/>
          </w:rPr>
          <w:t>1940s</w:t>
        </w:r>
        <w:r w:rsidR="009D3B69" w:rsidRPr="009D3B69">
          <w:rPr>
            <w:rStyle w:val="Hyperlink"/>
            <w:noProof/>
          </w:rPr>
          <w:t xml:space="preserve"> – Photo #1 in collection</w:t>
        </w:r>
      </w:hyperlink>
    </w:p>
    <w:p w:rsidR="00612495" w:rsidRDefault="009E7984" w:rsidP="00F048DA">
      <w:pPr>
        <w:pStyle w:val="ListParagraph"/>
        <w:numPr>
          <w:ilvl w:val="0"/>
          <w:numId w:val="1"/>
        </w:numPr>
      </w:pPr>
      <w:hyperlink r:id="rId22" w:history="1">
        <w:r w:rsidR="00612495" w:rsidRPr="00612495">
          <w:rPr>
            <w:rStyle w:val="Hyperlink"/>
            <w:noProof/>
          </w:rPr>
          <w:t>Club Borinquen at Benjamin Franklin High School, n.d. – Photo #7 in collection</w:t>
        </w:r>
      </w:hyperlink>
    </w:p>
    <w:p w:rsidR="001E69BC" w:rsidRPr="007802F6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23" w:history="1">
        <w:r w:rsidR="001E69BC" w:rsidRPr="001E69BC">
          <w:rPr>
            <w:rStyle w:val="Hyperlink"/>
            <w:noProof/>
          </w:rPr>
          <w:t>School Event at BFHS, n.d. – Photo #7 in the collection</w:t>
        </w:r>
      </w:hyperlink>
    </w:p>
    <w:p w:rsidR="007802F6" w:rsidRPr="007802F6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24" w:history="1">
        <w:r w:rsidR="00AD21D1">
          <w:rPr>
            <w:rStyle w:val="Hyperlink"/>
            <w:noProof/>
          </w:rPr>
          <w:t>Sanitation Campaigns winning block – Photo #1 in the collection</w:t>
        </w:r>
      </w:hyperlink>
    </w:p>
    <w:p w:rsidR="007802F6" w:rsidRPr="007802F6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25" w:history="1">
        <w:r w:rsidR="00AD21D1">
          <w:rPr>
            <w:rStyle w:val="Hyperlink"/>
            <w:noProof/>
          </w:rPr>
          <w:t>Sanitation Campaign – Photo #38 in collection</w:t>
        </w:r>
      </w:hyperlink>
    </w:p>
    <w:p w:rsidR="007802F6" w:rsidRPr="00175200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26" w:history="1">
        <w:r w:rsidR="00AD21D1">
          <w:rPr>
            <w:rStyle w:val="Hyperlink"/>
            <w:noProof/>
          </w:rPr>
          <w:t>Sanitation Campaign – Photo #38 in collection</w:t>
        </w:r>
      </w:hyperlink>
    </w:p>
    <w:p w:rsidR="00175200" w:rsidRPr="00175200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27" w:history="1">
        <w:r w:rsidR="00AD21D1">
          <w:rPr>
            <w:rStyle w:val="Hyperlink"/>
            <w:noProof/>
          </w:rPr>
          <w:t xml:space="preserve">Pictures </w:t>
        </w:r>
        <w:r w:rsidR="00AD21D1" w:rsidRPr="00A364BD">
          <w:rPr>
            <w:rStyle w:val="Hyperlink"/>
            <w:noProof/>
          </w:rPr>
          <w:t>are taken</w:t>
        </w:r>
        <w:r w:rsidR="00AD21D1">
          <w:rPr>
            <w:rStyle w:val="Hyperlink"/>
            <w:noProof/>
          </w:rPr>
          <w:t xml:space="preserve"> from a Block survey Project – Photo #4 in the collection</w:t>
        </w:r>
      </w:hyperlink>
    </w:p>
    <w:p w:rsidR="00175200" w:rsidRPr="00175200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28" w:history="1">
        <w:r w:rsidR="00175200" w:rsidRPr="00175200">
          <w:rPr>
            <w:rStyle w:val="Hyperlink"/>
            <w:noProof/>
          </w:rPr>
          <w:t>Community Centered School – Photo #8 in the collection</w:t>
        </w:r>
      </w:hyperlink>
    </w:p>
    <w:p w:rsidR="00175200" w:rsidRPr="00175200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29" w:history="1">
        <w:r w:rsidR="00175200" w:rsidRPr="00175200">
          <w:rPr>
            <w:rStyle w:val="Hyperlink"/>
            <w:noProof/>
          </w:rPr>
          <w:t>Community Centered School – Photo #46 in the collection</w:t>
        </w:r>
      </w:hyperlink>
    </w:p>
    <w:p w:rsidR="00175200" w:rsidRPr="00175200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30" w:history="1">
        <w:r w:rsidR="00175200" w:rsidRPr="00175200">
          <w:rPr>
            <w:rStyle w:val="Hyperlink"/>
            <w:noProof/>
          </w:rPr>
          <w:t xml:space="preserve">Housing Campaigns – Photo </w:t>
        </w:r>
        <w:r w:rsidR="00175200">
          <w:rPr>
            <w:rStyle w:val="Hyperlink"/>
            <w:noProof/>
          </w:rPr>
          <w:t>#6</w:t>
        </w:r>
        <w:r w:rsidR="00175200" w:rsidRPr="00175200">
          <w:rPr>
            <w:rStyle w:val="Hyperlink"/>
            <w:noProof/>
          </w:rPr>
          <w:t xml:space="preserve"> in the collection</w:t>
        </w:r>
      </w:hyperlink>
    </w:p>
    <w:p w:rsidR="00175200" w:rsidRPr="00175200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31" w:history="1">
        <w:r w:rsidR="00175200" w:rsidRPr="00AD21D1">
          <w:rPr>
            <w:rStyle w:val="Hyperlink"/>
            <w:noProof/>
          </w:rPr>
          <w:t>Housing</w:t>
        </w:r>
        <w:r w:rsidR="00175200" w:rsidRPr="00175200">
          <w:rPr>
            <w:rStyle w:val="Hyperlink"/>
            <w:noProof/>
          </w:rPr>
          <w:t xml:space="preserve"> Campaigns – Photo #2 in the collection</w:t>
        </w:r>
      </w:hyperlink>
    </w:p>
    <w:p w:rsidR="00175200" w:rsidRPr="00175200" w:rsidRDefault="009E7984" w:rsidP="00F048D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32" w:history="1">
        <w:r w:rsidR="00175200" w:rsidRPr="00175200">
          <w:rPr>
            <w:rStyle w:val="Hyperlink"/>
            <w:noProof/>
          </w:rPr>
          <w:t>Housing Projects – Photo #49 in the collection</w:t>
        </w:r>
      </w:hyperlink>
    </w:p>
    <w:p w:rsidR="00175200" w:rsidRDefault="009E7984" w:rsidP="00F048DA">
      <w:pPr>
        <w:pStyle w:val="ListParagraph"/>
        <w:numPr>
          <w:ilvl w:val="0"/>
          <w:numId w:val="1"/>
        </w:numPr>
      </w:pPr>
      <w:hyperlink r:id="rId33" w:history="1">
        <w:r w:rsidR="00175200" w:rsidRPr="00175200">
          <w:rPr>
            <w:rStyle w:val="Hyperlink"/>
            <w:noProof/>
          </w:rPr>
          <w:t>Housing Projects – Photo #78 in the Collection</w:t>
        </w:r>
      </w:hyperlink>
    </w:p>
    <w:sectPr w:rsidR="00175200">
      <w:head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603F" w:rsidRDefault="004C603F" w:rsidP="004C603F">
      <w:pPr>
        <w:spacing w:after="0" w:line="240" w:lineRule="auto"/>
      </w:pPr>
      <w:r>
        <w:separator/>
      </w:r>
    </w:p>
  </w:endnote>
  <w:endnote w:type="continuationSeparator" w:id="0">
    <w:p w:rsidR="004C603F" w:rsidRDefault="004C603F" w:rsidP="004C6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603F" w:rsidRDefault="004C603F" w:rsidP="004C603F">
      <w:pPr>
        <w:spacing w:after="0" w:line="240" w:lineRule="auto"/>
      </w:pPr>
      <w:r>
        <w:separator/>
      </w:r>
    </w:p>
  </w:footnote>
  <w:footnote w:type="continuationSeparator" w:id="0">
    <w:p w:rsidR="004C603F" w:rsidRDefault="004C603F" w:rsidP="004C6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03F" w:rsidRDefault="004C603F">
    <w:pPr>
      <w:pStyle w:val="Header"/>
    </w:pPr>
    <w:r>
      <w:t xml:space="preserve">  </w:t>
    </w:r>
    <w:r>
      <w:rPr>
        <w:noProof/>
      </w:rPr>
      <w:t xml:space="preserve">  </w:t>
    </w:r>
    <w:r>
      <w:rPr>
        <w:noProof/>
      </w:rPr>
      <w:drawing>
        <wp:inline distT="0" distB="0" distL="0" distR="0">
          <wp:extent cx="1776775" cy="11811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SP Logo with Tagline 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2606" cy="11849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</w:t>
    </w:r>
    <w:r>
      <w:rPr>
        <w:noProof/>
      </w:rPr>
      <w:drawing>
        <wp:inline distT="0" distB="0" distL="0" distR="0">
          <wp:extent cx="2720340" cy="1151329"/>
          <wp:effectExtent l="0" t="0" r="381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4F-logo-fina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6262" cy="1153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4973E5"/>
    <w:multiLevelType w:val="hybridMultilevel"/>
    <w:tmpl w:val="E0745F0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NDQ1MzAwMDY0NjFQ0lEKTi0uzszPAykwrQUAlOkHRywAAAA="/>
  </w:docVars>
  <w:rsids>
    <w:rsidRoot w:val="00DD40AF"/>
    <w:rsid w:val="00175200"/>
    <w:rsid w:val="001B2432"/>
    <w:rsid w:val="001E69BC"/>
    <w:rsid w:val="004C603F"/>
    <w:rsid w:val="004F3FB5"/>
    <w:rsid w:val="00612495"/>
    <w:rsid w:val="007802F6"/>
    <w:rsid w:val="009D3B69"/>
    <w:rsid w:val="009E7984"/>
    <w:rsid w:val="00A364BD"/>
    <w:rsid w:val="00AD21D1"/>
    <w:rsid w:val="00DD40AF"/>
    <w:rsid w:val="00F04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9FDFF4F0-E201-4773-821B-B41C7EA9D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0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40A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D40AF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802F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6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03F"/>
  </w:style>
  <w:style w:type="paragraph" w:styleId="Footer">
    <w:name w:val="footer"/>
    <w:basedOn w:val="Normal"/>
    <w:link w:val="FooterChar"/>
    <w:uiPriority w:val="99"/>
    <w:unhideWhenUsed/>
    <w:rsid w:val="004C6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gitallibrary.hsp.org/index.php/Detail/Object/Show/object_id/8850" TargetMode="External"/><Relationship Id="rId13" Type="http://schemas.openxmlformats.org/officeDocument/2006/relationships/hyperlink" Target="http://digitallibrary.hsp.org/index.php/Detail/Object/Show/object_id/8904" TargetMode="External"/><Relationship Id="rId18" Type="http://schemas.openxmlformats.org/officeDocument/2006/relationships/hyperlink" Target="http://digitallibrary.hsp.org/index.php/Detail/Object/Show/object_id/8747" TargetMode="External"/><Relationship Id="rId26" Type="http://schemas.openxmlformats.org/officeDocument/2006/relationships/hyperlink" Target="http://digitallibrary.hsp.org/index.php/Detail/Object/Show/object_id/8908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digitallibrary.hsp.org/index.php/Detail/Object/Show/object_id/1741" TargetMode="External"/><Relationship Id="rId34" Type="http://schemas.openxmlformats.org/officeDocument/2006/relationships/header" Target="header1.xml"/><Relationship Id="rId7" Type="http://schemas.openxmlformats.org/officeDocument/2006/relationships/hyperlink" Target="http://digitallibrary.hsp.org/index.php/Detail/Object/Show/object_id/6777" TargetMode="External"/><Relationship Id="rId12" Type="http://schemas.openxmlformats.org/officeDocument/2006/relationships/hyperlink" Target="http://digitallibrary.hsp.org/index.php/Detail/Object/Show/object_id/8908" TargetMode="External"/><Relationship Id="rId17" Type="http://schemas.openxmlformats.org/officeDocument/2006/relationships/hyperlink" Target="http://digitallibrary.hsp.org/index.php/Detail/Object/Show/object_id/9349" TargetMode="External"/><Relationship Id="rId25" Type="http://schemas.openxmlformats.org/officeDocument/2006/relationships/hyperlink" Target="http://digitallibrary.hsp.org/index.php/Detail/Object/Show/object_id/8908" TargetMode="External"/><Relationship Id="rId33" Type="http://schemas.openxmlformats.org/officeDocument/2006/relationships/hyperlink" Target="http://digitallibrary.hsp.org/index.php/Detail/Object/Show/object_id/8907" TargetMode="External"/><Relationship Id="rId2" Type="http://schemas.openxmlformats.org/officeDocument/2006/relationships/styles" Target="styles.xml"/><Relationship Id="rId16" Type="http://schemas.openxmlformats.org/officeDocument/2006/relationships/hyperlink" Target="http://digitallibrary.hsp.org/index.php/Detail/Object/Show/object_id/9332" TargetMode="External"/><Relationship Id="rId20" Type="http://schemas.openxmlformats.org/officeDocument/2006/relationships/hyperlink" Target="http://digitallibrary.hsp.org/index.php/Detail/Object/Show/object_id/185" TargetMode="External"/><Relationship Id="rId29" Type="http://schemas.openxmlformats.org/officeDocument/2006/relationships/hyperlink" Target="http://digitallibrary.hsp.org/index.php/Detail/Object/Show/object_id/8907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igitallibrary.hsp.org/index.php/Detail/Object/Show/object_id/8904" TargetMode="External"/><Relationship Id="rId24" Type="http://schemas.openxmlformats.org/officeDocument/2006/relationships/hyperlink" Target="http://digitallibrary.hsp.org/index.php/Detail/Object/Show/object_id/1828" TargetMode="External"/><Relationship Id="rId32" Type="http://schemas.openxmlformats.org/officeDocument/2006/relationships/hyperlink" Target="http://digitallibrary.hsp.org/index.php/Detail/Object/Show/object_id/890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igitallibrary.hsp.org/index.php/Detail/Object/Show/object_id/9332" TargetMode="External"/><Relationship Id="rId23" Type="http://schemas.openxmlformats.org/officeDocument/2006/relationships/hyperlink" Target="http://digitallibrary.hsp.org/index.php/Detail/Object/Show/object_id/8904" TargetMode="External"/><Relationship Id="rId28" Type="http://schemas.openxmlformats.org/officeDocument/2006/relationships/hyperlink" Target="http://digitallibrary.hsp.org/index.php/Detail/Object/Show/object_id/8907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digitallibrary.hsp.org/index.php/Detail/Object/Show/object_id/9359" TargetMode="External"/><Relationship Id="rId19" Type="http://schemas.openxmlformats.org/officeDocument/2006/relationships/hyperlink" Target="http://digitallibrary.hsp.org/index.php/Detail/Object/Show/object_id/8747" TargetMode="External"/><Relationship Id="rId31" Type="http://schemas.openxmlformats.org/officeDocument/2006/relationships/hyperlink" Target="http://digitallibrary.hsp.org/index.php/Detail/Object/Show/object_id/890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igitallibrary.hsp.org/index.php/Detail/Object/Show/object_id/8571" TargetMode="External"/><Relationship Id="rId14" Type="http://schemas.openxmlformats.org/officeDocument/2006/relationships/hyperlink" Target="http://digitallibrary.hsp.org/index.php/Detail/Object/Show/object_id/9240" TargetMode="External"/><Relationship Id="rId22" Type="http://schemas.openxmlformats.org/officeDocument/2006/relationships/hyperlink" Target="http://digitallibrary.hsp.org/index.php/Detail/Object/Show/object_id/9353" TargetMode="External"/><Relationship Id="rId27" Type="http://schemas.openxmlformats.org/officeDocument/2006/relationships/hyperlink" Target="http://digitallibrary.hsp.org/index.php/Detail/Object/Show/object_id/9117" TargetMode="External"/><Relationship Id="rId30" Type="http://schemas.openxmlformats.org/officeDocument/2006/relationships/hyperlink" Target="http://digitallibrary.hsp.org/index.php/Detail/Object/Show/object_id/8906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on floyd</dc:creator>
  <cp:keywords/>
  <dc:description/>
  <cp:lastModifiedBy>brendon floyd</cp:lastModifiedBy>
  <cp:revision>12</cp:revision>
  <dcterms:created xsi:type="dcterms:W3CDTF">2017-07-24T17:39:00Z</dcterms:created>
  <dcterms:modified xsi:type="dcterms:W3CDTF">2017-07-28T13:19:00Z</dcterms:modified>
</cp:coreProperties>
</file>